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872FA" w14:textId="41090CB5" w:rsidR="00291587" w:rsidRDefault="00092383">
      <w:pPr>
        <w:pStyle w:val="Title"/>
      </w:pPr>
      <w:r>
        <w:t xml:space="preserve">Feedback for Project Number </w:t>
      </w:r>
      <w:r w:rsidR="007C19CB">
        <w:t>31</w:t>
      </w:r>
    </w:p>
    <w:p w14:paraId="12EFBC3C" w14:textId="77777777" w:rsidR="00291587" w:rsidRDefault="00092383">
      <w:pPr>
        <w:pStyle w:val="Heading2"/>
      </w:pPr>
      <w:bookmarkStart w:id="0" w:name="instructions"/>
      <w:r>
        <w:t>Instructions</w:t>
      </w:r>
    </w:p>
    <w:p w14:paraId="1215145B" w14:textId="77777777" w:rsidR="00291587" w:rsidRDefault="00092383">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w:t>
        </w:r>
        <w:r>
          <w:rPr>
            <w:rStyle w:val="Hyperlink"/>
          </w:rPr>
          <w:t>n</w:t>
        </w:r>
        <w:r>
          <w:rPr>
            <w:rStyle w:val="Hyperlink"/>
          </w:rPr>
          <w:t>ks here</w:t>
        </w:r>
      </w:hyperlink>
    </w:p>
    <w:p w14:paraId="4DBA9045" w14:textId="77777777" w:rsidR="00291587" w:rsidRDefault="00092383">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14:paraId="093D7D2A" w14:textId="77777777" w:rsidR="00291587" w:rsidRDefault="00092383">
      <w:pPr>
        <w:pStyle w:val="Heading2"/>
      </w:pPr>
      <w:bookmarkStart w:id="1" w:name="feedback-below"/>
      <w:bookmarkEnd w:id="0"/>
      <w:r>
        <w:t>Feedback Below</w:t>
      </w:r>
    </w:p>
    <w:p w14:paraId="16F75C6C" w14:textId="13394260" w:rsidR="00291587" w:rsidRDefault="00092383">
      <w:pPr>
        <w:pStyle w:val="FirstParagraph"/>
        <w:rPr>
          <w:b/>
        </w:rPr>
      </w:pPr>
      <w:r>
        <w:rPr>
          <w:b/>
        </w:rPr>
        <w:t>What is their topic on?</w:t>
      </w:r>
    </w:p>
    <w:p w14:paraId="16B42B1A" w14:textId="26D16519" w:rsidR="007C19CB" w:rsidRPr="007C19CB" w:rsidRDefault="007C19CB" w:rsidP="007C19CB">
      <w:pPr>
        <w:pStyle w:val="BodyText"/>
      </w:pPr>
      <w:r>
        <w:t>Predictive Movie Experience</w:t>
      </w:r>
    </w:p>
    <w:p w14:paraId="2AA15C80" w14:textId="050376A7" w:rsidR="00291587" w:rsidRDefault="00092383">
      <w:pPr>
        <w:pStyle w:val="Compact"/>
        <w:numPr>
          <w:ilvl w:val="0"/>
          <w:numId w:val="2"/>
        </w:numPr>
      </w:pPr>
      <w:r>
        <w:rPr>
          <w:i/>
        </w:rPr>
        <w:t>Is the title consistent with the topic?</w:t>
      </w:r>
      <w:r w:rsidR="007C19CB">
        <w:rPr>
          <w:i/>
        </w:rPr>
        <w:t xml:space="preserve"> Not really but, he attempts his best</w:t>
      </w:r>
    </w:p>
    <w:p w14:paraId="0B6655FF" w14:textId="4C8C2F24" w:rsidR="00291587" w:rsidRDefault="00092383">
      <w:pPr>
        <w:pStyle w:val="Compact"/>
        <w:numPr>
          <w:ilvl w:val="0"/>
          <w:numId w:val="2"/>
        </w:numPr>
      </w:pPr>
      <w:r>
        <w:rPr>
          <w:i/>
        </w:rPr>
        <w:t xml:space="preserve">In other </w:t>
      </w:r>
      <w:proofErr w:type="gramStart"/>
      <w:r>
        <w:rPr>
          <w:i/>
        </w:rPr>
        <w:t>words</w:t>
      </w:r>
      <w:proofErr w:type="gramEnd"/>
      <w:r>
        <w:rPr>
          <w:i/>
        </w:rPr>
        <w:t xml:space="preserve"> does the tit</w:t>
      </w:r>
      <w:r>
        <w:rPr>
          <w:i/>
        </w:rPr>
        <w:t>le make sense for the project?</w:t>
      </w:r>
      <w:r w:rsidR="007C19CB">
        <w:rPr>
          <w:i/>
        </w:rPr>
        <w:t xml:space="preserve"> Not really</w:t>
      </w:r>
    </w:p>
    <w:p w14:paraId="724C5C83" w14:textId="71A7B9A3" w:rsidR="00916125" w:rsidRPr="00916125" w:rsidRDefault="00092383" w:rsidP="00916125">
      <w:pPr>
        <w:pStyle w:val="FirstParagraph"/>
        <w:rPr>
          <w:b/>
        </w:rPr>
      </w:pPr>
      <w:r>
        <w:rPr>
          <w:b/>
        </w:rPr>
        <w:t>Are the objectives of the project clearly identifiable?</w:t>
      </w:r>
    </w:p>
    <w:p w14:paraId="77AD9A76" w14:textId="06F67D03" w:rsidR="00291587" w:rsidRPr="00AC514F" w:rsidRDefault="00092383">
      <w:pPr>
        <w:pStyle w:val="Compact"/>
        <w:numPr>
          <w:ilvl w:val="0"/>
          <w:numId w:val="3"/>
        </w:numPr>
      </w:pPr>
      <w:r>
        <w:rPr>
          <w:i/>
        </w:rPr>
        <w:t>W</w:t>
      </w:r>
      <w:r>
        <w:rPr>
          <w:i/>
        </w:rPr>
        <w:t>hat are they wanting to study?</w:t>
      </w:r>
      <w:r w:rsidR="007C19CB">
        <w:rPr>
          <w:i/>
        </w:rPr>
        <w:t xml:space="preserve"> They are wanting to study if you would have </w:t>
      </w:r>
      <w:r w:rsidR="00AC514F">
        <w:rPr>
          <w:i/>
        </w:rPr>
        <w:t>a more better movie experience using predictive modeling</w:t>
      </w:r>
    </w:p>
    <w:p w14:paraId="39269C9B" w14:textId="77777777" w:rsidR="00AC514F" w:rsidRDefault="00AC514F" w:rsidP="00916125">
      <w:pPr>
        <w:pStyle w:val="Compact"/>
        <w:ind w:left="480"/>
      </w:pPr>
    </w:p>
    <w:p w14:paraId="5A0B972D" w14:textId="322C1E77" w:rsidR="00291587" w:rsidRDefault="00092383">
      <w:pPr>
        <w:pStyle w:val="Compact"/>
        <w:numPr>
          <w:ilvl w:val="0"/>
          <w:numId w:val="3"/>
        </w:numPr>
      </w:pPr>
      <w:r>
        <w:rPr>
          <w:i/>
        </w:rPr>
        <w:t>What is the motivation of this project?</w:t>
      </w:r>
      <w:r w:rsidR="00916125">
        <w:rPr>
          <w:i/>
        </w:rPr>
        <w:t xml:space="preserve"> Using a movie review website to predict movie experience</w:t>
      </w:r>
    </w:p>
    <w:p w14:paraId="09B3925C" w14:textId="2B1AF599" w:rsidR="00291587" w:rsidRDefault="00092383">
      <w:pPr>
        <w:pStyle w:val="Compact"/>
        <w:numPr>
          <w:ilvl w:val="0"/>
          <w:numId w:val="3"/>
        </w:numPr>
      </w:pPr>
      <w:r>
        <w:rPr>
          <w:i/>
        </w:rPr>
        <w:t>What does the presenter hope to accomplish with this project?</w:t>
      </w:r>
      <w:r w:rsidR="00916125">
        <w:rPr>
          <w:i/>
        </w:rPr>
        <w:t xml:space="preserve"> He hopes that with data you will have a better movie experience using predictive modeling.</w:t>
      </w:r>
    </w:p>
    <w:p w14:paraId="4902944F" w14:textId="77777777" w:rsidR="00291587" w:rsidRDefault="00092383">
      <w:pPr>
        <w:pStyle w:val="FirstParagraph"/>
      </w:pPr>
      <w:r>
        <w:rPr>
          <w:b/>
        </w:rPr>
        <w:t>What data are used?</w:t>
      </w:r>
    </w:p>
    <w:p w14:paraId="03008015" w14:textId="14940E46" w:rsidR="00291587" w:rsidRDefault="00092383">
      <w:pPr>
        <w:pStyle w:val="Compact"/>
        <w:numPr>
          <w:ilvl w:val="0"/>
          <w:numId w:val="4"/>
        </w:numPr>
      </w:pPr>
      <w:r>
        <w:rPr>
          <w:i/>
        </w:rPr>
        <w:t>What website(s)</w:t>
      </w:r>
      <w:r>
        <w:rPr>
          <w:i/>
        </w:rPr>
        <w:t xml:space="preserve"> are scraped?</w:t>
      </w:r>
      <w:r w:rsidR="00916125">
        <w:rPr>
          <w:i/>
        </w:rPr>
        <w:t xml:space="preserve"> Rotten Tomatoes and IMDB</w:t>
      </w:r>
    </w:p>
    <w:p w14:paraId="453E4FE3" w14:textId="2110979F" w:rsidR="00291587" w:rsidRDefault="00092383">
      <w:pPr>
        <w:pStyle w:val="Compact"/>
        <w:numPr>
          <w:ilvl w:val="0"/>
          <w:numId w:val="4"/>
        </w:numPr>
      </w:pPr>
      <w:r>
        <w:rPr>
          <w:i/>
        </w:rPr>
        <w:t>Are other data brought in from outside sources?</w:t>
      </w:r>
      <w:r w:rsidR="004B1ADD">
        <w:rPr>
          <w:i/>
        </w:rPr>
        <w:t xml:space="preserve"> Not that I know of</w:t>
      </w:r>
    </w:p>
    <w:p w14:paraId="028BA265" w14:textId="77777777" w:rsidR="00291587" w:rsidRDefault="00092383">
      <w:pPr>
        <w:pStyle w:val="Compact"/>
        <w:numPr>
          <w:ilvl w:val="0"/>
          <w:numId w:val="4"/>
        </w:numPr>
      </w:pPr>
      <w:r>
        <w:rPr>
          <w:i/>
        </w:rPr>
        <w:t>If so, what are they and how do they add to the project?</w:t>
      </w:r>
    </w:p>
    <w:p w14:paraId="41E1A886" w14:textId="00BE8F5A" w:rsidR="00291587" w:rsidRDefault="00092383">
      <w:pPr>
        <w:pStyle w:val="FirstParagraph"/>
      </w:pPr>
      <w:r>
        <w:rPr>
          <w:b/>
        </w:rPr>
        <w:lastRenderedPageBreak/>
        <w:t>What is your overall impression of the project?</w:t>
      </w:r>
      <w:r w:rsidR="004B1ADD">
        <w:rPr>
          <w:b/>
        </w:rPr>
        <w:t xml:space="preserve"> I liked it. I know it is hard to scrape data and I thought he did a good job bringing in the data. I think it fell a bit a short of predicting a good movie as he said it was subjective.</w:t>
      </w:r>
    </w:p>
    <w:p w14:paraId="090B007D" w14:textId="77777777" w:rsidR="00291587" w:rsidRDefault="00092383">
      <w:pPr>
        <w:pStyle w:val="BodyText"/>
      </w:pPr>
      <w:r>
        <w:rPr>
          <w:b/>
        </w:rPr>
        <w:t>O</w:t>
      </w:r>
      <w:r>
        <w:rPr>
          <w:b/>
        </w:rPr>
        <w:t>ther encouragements/critiques you would like to provide to your colleague in order for t</w:t>
      </w:r>
      <w:r>
        <w:rPr>
          <w:b/>
        </w:rPr>
        <w:t>hem to have a more refined project.</w:t>
      </w:r>
      <w:bookmarkEnd w:id="1"/>
    </w:p>
    <w:sectPr w:rsidR="002915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B09720" w14:textId="77777777" w:rsidR="00092383" w:rsidRDefault="00092383">
      <w:pPr>
        <w:spacing w:after="0"/>
      </w:pPr>
      <w:r>
        <w:separator/>
      </w:r>
    </w:p>
  </w:endnote>
  <w:endnote w:type="continuationSeparator" w:id="0">
    <w:p w14:paraId="4EB7B9FC" w14:textId="77777777" w:rsidR="00092383" w:rsidRDefault="000923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0E58C6" w14:textId="77777777" w:rsidR="00092383" w:rsidRDefault="00092383">
      <w:r>
        <w:separator/>
      </w:r>
    </w:p>
  </w:footnote>
  <w:footnote w:type="continuationSeparator" w:id="0">
    <w:p w14:paraId="699F3967" w14:textId="77777777" w:rsidR="00092383" w:rsidRDefault="000923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AC3C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4F2F0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383"/>
    <w:rsid w:val="00291587"/>
    <w:rsid w:val="004B1ADD"/>
    <w:rsid w:val="004E29B3"/>
    <w:rsid w:val="00590D07"/>
    <w:rsid w:val="00784D58"/>
    <w:rsid w:val="007C19CB"/>
    <w:rsid w:val="008D6863"/>
    <w:rsid w:val="00916125"/>
    <w:rsid w:val="00AC514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32FFD0"/>
  <w15:docId w15:val="{3E359BC1-2442-5D42-A0FC-A197229A4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7C19C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362</Words>
  <Characters>206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hael Miranda</dc:creator>
  <cp:keywords/>
  <cp:lastModifiedBy>Michael Miranda</cp:lastModifiedBy>
  <cp:revision>3</cp:revision>
  <dcterms:created xsi:type="dcterms:W3CDTF">2021-03-24T21:02:00Z</dcterms:created>
  <dcterms:modified xsi:type="dcterms:W3CDTF">2021-03-26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